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 w:rsidP="0046569E">
      <w:r>
        <w:t>1. Which one of the following is an Imperative Language?</w:t>
      </w:r>
    </w:p>
    <w:p w:rsidR="00173A24" w:rsidRDefault="00173A24" w:rsidP="0046569E"/>
    <w:p w:rsidR="00173A24" w:rsidRDefault="009526BB" w:rsidP="0046569E">
      <w:r>
        <w:t>HTML</w:t>
      </w:r>
    </w:p>
    <w:p w:rsidR="00173A24" w:rsidRDefault="009526BB" w:rsidP="0046569E">
      <w:r>
        <w:t>CSS</w:t>
      </w:r>
    </w:p>
    <w:p w:rsidR="00173A24" w:rsidRDefault="009526BB" w:rsidP="0046569E">
      <w:r>
        <w:t>Java Script</w:t>
      </w:r>
    </w:p>
    <w:p w:rsidR="00173A24" w:rsidRDefault="00173A24" w:rsidP="0046569E"/>
    <w:p w:rsidR="00173A24" w:rsidRDefault="009526BB" w:rsidP="0046569E">
      <w:r>
        <w:rPr>
          <w:u w:val="single"/>
        </w:rPr>
        <w:t xml:space="preserve">Answer: </w:t>
      </w:r>
      <w:r>
        <w:tab/>
      </w:r>
      <w:r w:rsidR="006B1847">
        <w:t>3</w:t>
      </w:r>
    </w:p>
    <w:p w:rsidR="00173A24" w:rsidRDefault="00173A24" w:rsidP="0046569E"/>
    <w:p w:rsidR="00173A24" w:rsidRDefault="00173A24" w:rsidP="0046569E"/>
    <w:p w:rsidR="00173A24" w:rsidRDefault="009526BB" w:rsidP="0046569E">
      <w:r>
        <w:t>2. Which one of the following is a Declarative Language?</w:t>
      </w:r>
    </w:p>
    <w:p w:rsidR="00173A24" w:rsidRDefault="00173A24" w:rsidP="0046569E"/>
    <w:p w:rsidR="00173A24" w:rsidRDefault="009526BB" w:rsidP="0046569E">
      <w:r>
        <w:t>HTML</w:t>
      </w:r>
    </w:p>
    <w:p w:rsidR="00173A24" w:rsidRDefault="009526BB" w:rsidP="0046569E">
      <w:r>
        <w:t>CSS</w:t>
      </w:r>
    </w:p>
    <w:p w:rsidR="00173A24" w:rsidRDefault="009526BB" w:rsidP="0046569E">
      <w:r>
        <w:t>Java Script</w:t>
      </w:r>
    </w:p>
    <w:p w:rsidR="00173A24" w:rsidRDefault="00173A24" w:rsidP="0046569E"/>
    <w:p w:rsidR="00173A24" w:rsidRDefault="009526BB" w:rsidP="0046569E">
      <w:pPr>
        <w:rPr>
          <w:u w:val="single"/>
        </w:rPr>
      </w:pPr>
      <w:r>
        <w:rPr>
          <w:u w:val="single"/>
        </w:rPr>
        <w:t xml:space="preserve">Answer: </w:t>
      </w:r>
      <w:r w:rsidR="006B1847">
        <w:rPr>
          <w:u w:val="single"/>
        </w:rPr>
        <w:t xml:space="preserve">          2</w:t>
      </w:r>
    </w:p>
    <w:p w:rsidR="00173A24" w:rsidRDefault="00173A24" w:rsidP="0046569E"/>
    <w:p w:rsidR="00173A24" w:rsidRDefault="00173A24" w:rsidP="0046569E"/>
    <w:p w:rsidR="00173A24" w:rsidRDefault="009526BB" w:rsidP="0046569E">
      <w:r>
        <w:t>3. Name two uses of a DIV tag?</w:t>
      </w:r>
    </w:p>
    <w:p w:rsidR="00173A24" w:rsidRDefault="00173A24" w:rsidP="0046569E"/>
    <w:p w:rsidR="00173A24" w:rsidRDefault="009526BB" w:rsidP="0046569E">
      <w:pPr>
        <w:rPr>
          <w:u w:val="single"/>
        </w:rPr>
      </w:pPr>
      <w:r>
        <w:rPr>
          <w:u w:val="single"/>
        </w:rPr>
        <w:t>Answer:</w:t>
      </w:r>
      <w:r w:rsidR="006B1847">
        <w:rPr>
          <w:u w:val="single"/>
        </w:rPr>
        <w:t xml:space="preserve">   (1).</w:t>
      </w:r>
      <w:r w:rsidR="006B1847" w:rsidRPr="006B1847">
        <w:rPr>
          <w:color w:val="202124"/>
          <w:shd w:val="clear" w:color="auto" w:fill="FFFFFF"/>
        </w:rPr>
        <w:t xml:space="preserve"> </w:t>
      </w:r>
      <w:proofErr w:type="gramStart"/>
      <w:r w:rsidR="006B1847">
        <w:rPr>
          <w:color w:val="202124"/>
          <w:shd w:val="clear" w:color="auto" w:fill="FFFFFF"/>
        </w:rPr>
        <w:t>The</w:t>
      </w:r>
      <w:proofErr w:type="gramEnd"/>
      <w:r w:rsidR="006B1847">
        <w:rPr>
          <w:color w:val="202124"/>
          <w:shd w:val="clear" w:color="auto" w:fill="FFFFFF"/>
        </w:rPr>
        <w:t> </w:t>
      </w:r>
      <w:r w:rsidR="006B1847">
        <w:rPr>
          <w:b/>
          <w:bCs/>
          <w:color w:val="202124"/>
          <w:shd w:val="clear" w:color="auto" w:fill="FFFFFF"/>
        </w:rPr>
        <w:t>div tag</w:t>
      </w:r>
      <w:r w:rsidR="006B1847">
        <w:rPr>
          <w:color w:val="202124"/>
          <w:shd w:val="clear" w:color="auto" w:fill="FFFFFF"/>
        </w:rPr>
        <w:t> is </w:t>
      </w:r>
      <w:r w:rsidR="006B1847">
        <w:rPr>
          <w:b/>
          <w:bCs/>
          <w:color w:val="202124"/>
          <w:shd w:val="clear" w:color="auto" w:fill="FFFFFF"/>
        </w:rPr>
        <w:t>used</w:t>
      </w:r>
      <w:r w:rsidR="006B1847">
        <w:rPr>
          <w:color w:val="202124"/>
          <w:shd w:val="clear" w:color="auto" w:fill="FFFFFF"/>
        </w:rPr>
        <w:t> in HTML to make divisions of content in the web page like (text, images, header, footer, navigation bar, etc)</w:t>
      </w:r>
    </w:p>
    <w:p w:rsidR="00173A24" w:rsidRDefault="00173A24" w:rsidP="0046569E"/>
    <w:p w:rsidR="00173A24" w:rsidRDefault="006B1847" w:rsidP="0046569E">
      <w:r>
        <w:t xml:space="preserve">(2). </w:t>
      </w:r>
      <w:r w:rsidRPr="00CF4775">
        <w:t>Div tag</w:t>
      </w:r>
      <w:r w:rsidRPr="00CF4775">
        <w:rPr>
          <w:color w:val="202124"/>
          <w:sz w:val="20"/>
          <w:shd w:val="clear" w:color="auto" w:fill="FFFFFF"/>
        </w:rPr>
        <w:t> </w:t>
      </w:r>
      <w:r>
        <w:rPr>
          <w:color w:val="202124"/>
          <w:shd w:val="clear" w:color="auto" w:fill="FFFFFF"/>
        </w:rPr>
        <w:t xml:space="preserve">has both </w:t>
      </w:r>
      <w:proofErr w:type="gramStart"/>
      <w:r>
        <w:rPr>
          <w:color w:val="202124"/>
          <w:shd w:val="clear" w:color="auto" w:fill="FFFFFF"/>
        </w:rPr>
        <w:t>open(</w:t>
      </w:r>
      <w:proofErr w:type="gramEnd"/>
      <w:r>
        <w:rPr>
          <w:color w:val="202124"/>
          <w:shd w:val="clear" w:color="auto" w:fill="FFFFFF"/>
        </w:rPr>
        <w:t>&lt;</w:t>
      </w:r>
      <w:r w:rsidRPr="00CF4775">
        <w:t>div&gt;) and closing (&lt;/div&gt;) tag and it is mandatory</w:t>
      </w:r>
      <w:r>
        <w:rPr>
          <w:color w:val="202124"/>
          <w:shd w:val="clear" w:color="auto" w:fill="FFFFFF"/>
        </w:rPr>
        <w:t xml:space="preserve"> to close the </w:t>
      </w:r>
      <w:r w:rsidRPr="00CF4775">
        <w:t>tag.</w:t>
      </w:r>
    </w:p>
    <w:p w:rsidR="00173A24" w:rsidRDefault="00173A24" w:rsidP="0046569E"/>
    <w:p w:rsidR="00173A24" w:rsidRDefault="00173A24" w:rsidP="0046569E"/>
    <w:p w:rsidR="00173A24" w:rsidRDefault="00173A24" w:rsidP="0046569E"/>
    <w:p w:rsidR="00173A24" w:rsidRDefault="00173A24" w:rsidP="0046569E"/>
    <w:p w:rsidR="00173A24" w:rsidRDefault="00173A24" w:rsidP="0046569E"/>
    <w:p w:rsidR="00173A24" w:rsidRDefault="00173A24" w:rsidP="0046569E"/>
    <w:p w:rsidR="00173A24" w:rsidRDefault="009526BB" w:rsidP="0046569E">
      <w:r>
        <w:t>4. What is the difference between relative positioning and absolute positioning in HTML?</w:t>
      </w:r>
    </w:p>
    <w:p w:rsidR="00173A24" w:rsidRDefault="00173A24" w:rsidP="0046569E"/>
    <w:p w:rsidR="006B1847" w:rsidRDefault="009526BB" w:rsidP="0046569E">
      <w:pPr>
        <w:rPr>
          <w:u w:val="single"/>
        </w:rPr>
      </w:pPr>
      <w:r>
        <w:rPr>
          <w:u w:val="single"/>
        </w:rPr>
        <w:t>Answer:</w:t>
      </w:r>
    </w:p>
    <w:p w:rsidR="006B1847" w:rsidRDefault="006B1847" w:rsidP="0046569E">
      <w:pPr>
        <w:rPr>
          <w:color w:val="202124"/>
          <w:shd w:val="clear" w:color="auto" w:fill="FFFFFF"/>
        </w:rPr>
      </w:pPr>
      <w:proofErr w:type="gramStart"/>
      <w:r>
        <w:t>relative</w:t>
      </w:r>
      <w:proofErr w:type="gramEnd"/>
      <w:r>
        <w:t xml:space="preserve"> positioning</w:t>
      </w:r>
      <w:r>
        <w:rPr>
          <w:color w:val="202124"/>
          <w:shd w:val="clear" w:color="auto" w:fill="FFFFFF"/>
        </w:rPr>
        <w:t xml:space="preserve"> =places an element </w:t>
      </w:r>
      <w:r w:rsidRPr="00CF4775">
        <w:t>relative</w:t>
      </w:r>
      <w:r>
        <w:rPr>
          <w:color w:val="202124"/>
          <w:shd w:val="clear" w:color="auto" w:fill="FFFFFF"/>
        </w:rPr>
        <w:t> to its current </w:t>
      </w:r>
      <w:r w:rsidRPr="00CF4775">
        <w:t>position</w:t>
      </w:r>
      <w:r>
        <w:rPr>
          <w:color w:val="202124"/>
          <w:shd w:val="clear" w:color="auto" w:fill="FFFFFF"/>
        </w:rPr>
        <w:t> without changing the background around it, whereas </w:t>
      </w:r>
    </w:p>
    <w:p w:rsidR="006B1847" w:rsidRDefault="006B1847" w:rsidP="0046569E">
      <w:pPr>
        <w:rPr>
          <w:color w:val="202124"/>
          <w:shd w:val="clear" w:color="auto" w:fill="FFFFFF"/>
        </w:rPr>
      </w:pPr>
    </w:p>
    <w:p w:rsidR="00173A24" w:rsidRDefault="006B1847" w:rsidP="0046569E">
      <w:pPr>
        <w:rPr>
          <w:u w:val="single"/>
        </w:rPr>
      </w:pPr>
      <w:proofErr w:type="gramStart"/>
      <w:r w:rsidRPr="00CF4775">
        <w:t>position</w:t>
      </w:r>
      <w:proofErr w:type="gramEnd"/>
      <w:r w:rsidRPr="00CF4775">
        <w:t>: absolute</w:t>
      </w:r>
      <w:r>
        <w:rPr>
          <w:color w:val="202124"/>
          <w:shd w:val="clear" w:color="auto" w:fill="FFFFFF"/>
        </w:rPr>
        <w:t> places an element </w:t>
      </w:r>
      <w:r w:rsidRPr="00CF4775">
        <w:t>relative</w:t>
      </w:r>
      <w:r>
        <w:rPr>
          <w:color w:val="202124"/>
          <w:shd w:val="clear" w:color="auto" w:fill="FFFFFF"/>
        </w:rPr>
        <w:t> to its parent's </w:t>
      </w:r>
      <w:r w:rsidRPr="00CF4775">
        <w:t>position</w:t>
      </w:r>
      <w:r>
        <w:rPr>
          <w:color w:val="202124"/>
          <w:shd w:val="clear" w:color="auto" w:fill="FFFFFF"/>
        </w:rPr>
        <w:t> and changing the background around it.</w:t>
      </w:r>
    </w:p>
    <w:p w:rsidR="00173A24" w:rsidRDefault="00173A24" w:rsidP="0046569E">
      <w:pPr>
        <w:rPr>
          <w:b/>
        </w:rPr>
      </w:pPr>
    </w:p>
    <w:p w:rsidR="00173A24" w:rsidRDefault="00173A24" w:rsidP="0046569E">
      <w:pPr>
        <w:rPr>
          <w:b/>
        </w:rPr>
      </w:pPr>
    </w:p>
    <w:p w:rsidR="00173A24" w:rsidRDefault="00173A24" w:rsidP="0046569E">
      <w:pPr>
        <w:rPr>
          <w:b/>
        </w:rPr>
      </w:pPr>
    </w:p>
    <w:p w:rsidR="00173A24" w:rsidRDefault="00173A24" w:rsidP="0046569E">
      <w:pPr>
        <w:rPr>
          <w:b/>
        </w:rPr>
      </w:pPr>
    </w:p>
    <w:p w:rsidR="00173A24" w:rsidRDefault="009526BB" w:rsidP="0046569E">
      <w:r>
        <w:lastRenderedPageBreak/>
        <w:t>5. What is the use of opacity in CSS?</w:t>
      </w:r>
    </w:p>
    <w:p w:rsidR="00173A24" w:rsidRDefault="00173A24" w:rsidP="0046569E"/>
    <w:p w:rsidR="00173A24" w:rsidRDefault="009526BB" w:rsidP="0046569E">
      <w:pPr>
        <w:rPr>
          <w:u w:val="single"/>
        </w:rPr>
      </w:pPr>
      <w:r>
        <w:rPr>
          <w:u w:val="single"/>
        </w:rPr>
        <w:t xml:space="preserve">Answer: </w:t>
      </w:r>
      <w:r w:rsidR="006B1847">
        <w:rPr>
          <w:u w:val="single"/>
        </w:rPr>
        <w:t>To see the name on picture when we put the pointer upon it</w:t>
      </w:r>
    </w:p>
    <w:p w:rsidR="00173A24" w:rsidRDefault="00173A24" w:rsidP="0046569E"/>
    <w:p w:rsidR="00173A24" w:rsidRDefault="00173A24" w:rsidP="0046569E"/>
    <w:p w:rsidR="00173A24" w:rsidRDefault="00173A24" w:rsidP="0046569E"/>
    <w:p w:rsidR="00173A24" w:rsidRDefault="00173A24" w:rsidP="0046569E"/>
    <w:p w:rsidR="00173A24" w:rsidRDefault="00173A24" w:rsidP="0046569E"/>
    <w:p w:rsidR="00173A24" w:rsidRDefault="009526BB" w:rsidP="0046569E">
      <w:r>
        <w:t>6. Which is the programming language used in the React Native Framework?</w:t>
      </w:r>
    </w:p>
    <w:p w:rsidR="00173A24" w:rsidRDefault="00173A24" w:rsidP="0046569E"/>
    <w:p w:rsidR="00173A24" w:rsidRDefault="009526BB" w:rsidP="0046569E">
      <w:pPr>
        <w:rPr>
          <w:u w:val="single"/>
        </w:rPr>
      </w:pPr>
      <w:r>
        <w:rPr>
          <w:u w:val="single"/>
        </w:rPr>
        <w:t xml:space="preserve">Answer: </w:t>
      </w:r>
      <w:r w:rsidR="00CF4775">
        <w:rPr>
          <w:u w:val="single"/>
        </w:rPr>
        <w:t xml:space="preserve"> React Native</w:t>
      </w:r>
    </w:p>
    <w:p w:rsidR="00173A24" w:rsidRDefault="00173A24" w:rsidP="0046569E"/>
    <w:p w:rsidR="00173A24" w:rsidRDefault="00173A24" w:rsidP="0046569E"/>
    <w:p w:rsidR="00173A24" w:rsidRDefault="00173A24" w:rsidP="0046569E"/>
    <w:p w:rsidR="00173A24" w:rsidRDefault="009526BB" w:rsidP="0046569E">
      <w:r>
        <w:t>7. Which online editor are we using for creating our apps in React Native Framework?</w:t>
      </w:r>
    </w:p>
    <w:p w:rsidR="00173A24" w:rsidRDefault="00173A24" w:rsidP="0046569E"/>
    <w:p w:rsidR="00CF4775" w:rsidRPr="00CF4775" w:rsidRDefault="009526BB" w:rsidP="0046569E">
      <w:pPr>
        <w:rPr>
          <w:lang w:val="en-US" w:eastAsia="en-US"/>
        </w:rPr>
      </w:pPr>
      <w:r>
        <w:rPr>
          <w:u w:val="single"/>
        </w:rPr>
        <w:t xml:space="preserve">Answer: </w:t>
      </w:r>
      <w:r w:rsidR="00CF4775">
        <w:rPr>
          <w:u w:val="single"/>
        </w:rPr>
        <w:t xml:space="preserve">    </w:t>
      </w:r>
      <w:hyperlink r:id="rId5" w:history="1">
        <w:r w:rsidR="00CF4775" w:rsidRPr="00CF4775">
          <w:rPr>
            <w:lang w:val="en-US" w:eastAsia="en-US"/>
          </w:rPr>
          <w:t>React Native</w:t>
        </w:r>
      </w:hyperlink>
    </w:p>
    <w:p w:rsidR="00173A24" w:rsidRDefault="00173A24" w:rsidP="0046569E">
      <w:pPr>
        <w:rPr>
          <w:u w:val="single"/>
        </w:rPr>
      </w:pPr>
    </w:p>
    <w:p w:rsidR="00173A24" w:rsidRDefault="00173A24" w:rsidP="0046569E"/>
    <w:p w:rsidR="00173A24" w:rsidRDefault="00173A24" w:rsidP="0046569E"/>
    <w:p w:rsidR="00173A24" w:rsidRDefault="00173A24" w:rsidP="0046569E"/>
    <w:p w:rsidR="00173A24" w:rsidRDefault="00173A24" w:rsidP="0046569E"/>
    <w:p w:rsidR="00173A24" w:rsidRDefault="00173A24" w:rsidP="0046569E"/>
    <w:p w:rsidR="00173A24" w:rsidRDefault="009526BB" w:rsidP="0046569E">
      <w:r>
        <w:t>8. Write the steps to test your first designed app in the online editor on mobile.</w:t>
      </w:r>
    </w:p>
    <w:p w:rsidR="00173A24" w:rsidRDefault="00173A24" w:rsidP="0046569E"/>
    <w:p w:rsidR="00CF4775" w:rsidRDefault="009526BB" w:rsidP="0046569E">
      <w:pPr>
        <w:rPr>
          <w:u w:val="single"/>
        </w:rPr>
      </w:pPr>
      <w:r>
        <w:rPr>
          <w:u w:val="single"/>
        </w:rPr>
        <w:t>Answer:</w:t>
      </w:r>
      <w:r w:rsidR="00CF4775">
        <w:rPr>
          <w:u w:val="single"/>
        </w:rPr>
        <w:t xml:space="preserve"> </w:t>
      </w:r>
      <w:proofErr w:type="spellStart"/>
      <w:r w:rsidR="0046569E">
        <w:rPr>
          <w:u w:val="single"/>
        </w:rPr>
        <w:t>i</w:t>
      </w:r>
      <w:proofErr w:type="spellEnd"/>
      <w:r w:rsidR="0046569E">
        <w:rPr>
          <w:u w:val="single"/>
        </w:rPr>
        <w:t xml:space="preserve"> don’t know maam</w:t>
      </w:r>
    </w:p>
    <w:p w:rsidR="00173A24" w:rsidRDefault="00173A24" w:rsidP="0046569E"/>
    <w:p w:rsidR="00173A24" w:rsidRDefault="00173A24" w:rsidP="0046569E"/>
    <w:p w:rsidR="00173A24" w:rsidRDefault="00173A24" w:rsidP="0046569E"/>
    <w:p w:rsidR="00173A24" w:rsidRDefault="00173A24" w:rsidP="0046569E"/>
    <w:p w:rsidR="00173A24" w:rsidRDefault="00173A24" w:rsidP="0046569E"/>
    <w:p w:rsidR="00173A24" w:rsidRDefault="00173A24" w:rsidP="0046569E"/>
    <w:p w:rsidR="00173A24" w:rsidRDefault="00173A24" w:rsidP="0046569E"/>
    <w:p w:rsidR="00173A24" w:rsidRDefault="009526BB" w:rsidP="0046569E">
      <w:r>
        <w:t>9. What is the use of the render function in React Native Framework?</w:t>
      </w:r>
    </w:p>
    <w:p w:rsidR="00173A24" w:rsidRDefault="00173A24" w:rsidP="0046569E"/>
    <w:p w:rsidR="00CF4775" w:rsidRDefault="009526BB" w:rsidP="0046569E">
      <w:pPr>
        <w:rPr>
          <w:u w:val="single"/>
        </w:rPr>
      </w:pPr>
      <w:r>
        <w:rPr>
          <w:u w:val="single"/>
        </w:rPr>
        <w:t xml:space="preserve">Answer: </w:t>
      </w:r>
      <w:r w:rsidR="00CF4775">
        <w:rPr>
          <w:rFonts w:ascii="Segoe UI" w:hAnsi="Segoe UI" w:cs="Segoe UI"/>
          <w:color w:val="000000"/>
          <w:sz w:val="26"/>
          <w:szCs w:val="26"/>
        </w:rPr>
        <w:t>A component with a render prop takes a function that returns a React element and calls it instead of implementing its own render logic.</w:t>
      </w:r>
    </w:p>
    <w:p w:rsidR="00173A24" w:rsidRDefault="00173A24" w:rsidP="0046569E">
      <w:pPr>
        <w:rPr>
          <w:u w:val="single"/>
        </w:rPr>
      </w:pPr>
    </w:p>
    <w:p w:rsidR="00173A24" w:rsidRDefault="00173A24" w:rsidP="0046569E"/>
    <w:p w:rsidR="00173A24" w:rsidRDefault="00173A24" w:rsidP="0046569E"/>
    <w:p w:rsidR="00173A24" w:rsidRDefault="00173A24" w:rsidP="0046569E"/>
    <w:p w:rsidR="00173A24" w:rsidRDefault="00173A24" w:rsidP="0046569E"/>
    <w:p w:rsidR="00173A24" w:rsidRDefault="00173A24" w:rsidP="0046569E"/>
    <w:p w:rsidR="00173A24" w:rsidRDefault="009526BB" w:rsidP="0046569E">
      <w:r>
        <w:t>10. What is the use of the return function in the React Native Framework?</w:t>
      </w:r>
    </w:p>
    <w:p w:rsidR="0046569E" w:rsidRDefault="0046569E" w:rsidP="0046569E"/>
    <w:p w:rsidR="00173A24" w:rsidRPr="00CF4775" w:rsidRDefault="009526BB" w:rsidP="0046569E">
      <w:pPr>
        <w:rPr>
          <w:u w:val="single"/>
        </w:rPr>
      </w:pPr>
      <w:r w:rsidRPr="00CF4775">
        <w:rPr>
          <w:u w:val="single"/>
        </w:rPr>
        <w:t>Answer:</w:t>
      </w:r>
      <w:r w:rsidR="00CF4775" w:rsidRPr="00CF4775">
        <w:rPr>
          <w:shd w:val="clear" w:color="auto" w:fill="FFFFFF"/>
        </w:rPr>
        <w:t xml:space="preserve"> Whatever a function component returns is rendered as a React element. React elements let you describe what you want to see on the screen</w:t>
      </w:r>
    </w:p>
    <w:p w:rsidR="00173A24" w:rsidRPr="00CF4775" w:rsidRDefault="00173A24" w:rsidP="0046569E"/>
    <w:p w:rsidR="00173A24" w:rsidRDefault="00173A24" w:rsidP="0046569E"/>
    <w:p w:rsidR="00173A24" w:rsidRDefault="00173A24" w:rsidP="0046569E"/>
    <w:p w:rsidR="00173A24" w:rsidRDefault="00173A24" w:rsidP="0046569E"/>
    <w:p w:rsidR="00173A24" w:rsidRDefault="00173A24" w:rsidP="0046569E"/>
    <w:p w:rsidR="00173A24" w:rsidRDefault="00173A24" w:rsidP="0046569E"/>
    <w:p w:rsidR="00173A24" w:rsidRDefault="009526BB" w:rsidP="0046569E">
      <w:r>
        <w:t>11. What are the various components in your first app that you designed?</w:t>
      </w:r>
    </w:p>
    <w:p w:rsidR="00173A24" w:rsidRDefault="00173A24" w:rsidP="0046569E"/>
    <w:p w:rsidR="00173A24" w:rsidRDefault="009526BB" w:rsidP="0046569E">
      <w:pPr>
        <w:rPr>
          <w:u w:val="single"/>
        </w:rPr>
      </w:pPr>
      <w:proofErr w:type="gramStart"/>
      <w:r>
        <w:rPr>
          <w:u w:val="single"/>
        </w:rPr>
        <w:t>Answer:</w:t>
      </w:r>
      <w:proofErr w:type="gramEnd"/>
      <w:r w:rsidR="0046569E">
        <w:rPr>
          <w:u w:val="single"/>
        </w:rPr>
        <w:t>(</w:t>
      </w:r>
      <w:r>
        <w:rPr>
          <w:u w:val="single"/>
        </w:rPr>
        <w:t xml:space="preserve"> </w:t>
      </w:r>
      <w:proofErr w:type="spellStart"/>
      <w:r w:rsidR="0046569E">
        <w:rPr>
          <w:u w:val="single"/>
        </w:rPr>
        <w:t>Import</w:t>
      </w:r>
      <w:proofErr w:type="gramStart"/>
      <w:r w:rsidR="0046569E">
        <w:rPr>
          <w:u w:val="single"/>
        </w:rPr>
        <w:t>,text,view,constant,style,text</w:t>
      </w:r>
      <w:proofErr w:type="spellEnd"/>
      <w:proofErr w:type="gramEnd"/>
      <w:r w:rsidR="0046569E">
        <w:rPr>
          <w:u w:val="single"/>
        </w:rPr>
        <w:t>)</w:t>
      </w:r>
    </w:p>
    <w:p w:rsidR="00173A24" w:rsidRDefault="00173A24" w:rsidP="0046569E"/>
    <w:p w:rsidR="00173A24" w:rsidRDefault="00173A24" w:rsidP="0046569E"/>
    <w:p w:rsidR="00173A24" w:rsidRDefault="00173A24" w:rsidP="0046569E"/>
    <w:sectPr w:rsidR="00173A24" w:rsidSect="00EA4676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50420F"/>
    <w:multiLevelType w:val="multilevel"/>
    <w:tmpl w:val="EC16C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26280BE1"/>
    <w:multiLevelType w:val="multilevel"/>
    <w:tmpl w:val="F13AF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B7F4316"/>
    <w:multiLevelType w:val="multilevel"/>
    <w:tmpl w:val="EDEC1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2807A0D"/>
    <w:multiLevelType w:val="hybridMultilevel"/>
    <w:tmpl w:val="353A7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  <w:num w:numId="6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6569E"/>
    <w:rsid w:val="006B1847"/>
    <w:rsid w:val="009526BB"/>
    <w:rsid w:val="00CF4775"/>
    <w:rsid w:val="00EA467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4676"/>
  </w:style>
  <w:style w:type="paragraph" w:styleId="Heading1">
    <w:name w:val="heading 1"/>
    <w:basedOn w:val="Normal"/>
    <w:next w:val="Normal"/>
    <w:uiPriority w:val="9"/>
    <w:qFormat/>
    <w:rsid w:val="00EA467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A467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A467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A467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A467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A467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A467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EA4676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semiHidden/>
    <w:unhideWhenUsed/>
    <w:rsid w:val="00CF4775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CF4775"/>
    <w:rPr>
      <w:b/>
      <w:bCs/>
    </w:rPr>
  </w:style>
  <w:style w:type="character" w:customStyle="1" w:styleId="toggle2wfp">
    <w:name w:val="toggle_2wfp"/>
    <w:basedOn w:val="DefaultParagraphFont"/>
    <w:rsid w:val="00CF4775"/>
  </w:style>
  <w:style w:type="character" w:customStyle="1" w:styleId="docsearch-button-placeholder">
    <w:name w:val="docsearch-button-placeholder"/>
    <w:basedOn w:val="DefaultParagraphFont"/>
    <w:rsid w:val="00CF4775"/>
  </w:style>
  <w:style w:type="character" w:customStyle="1" w:styleId="docsearch-button-key">
    <w:name w:val="docsearch-button-key"/>
    <w:basedOn w:val="DefaultParagraphFont"/>
    <w:rsid w:val="00CF4775"/>
  </w:style>
  <w:style w:type="paragraph" w:styleId="ListParagraph">
    <w:name w:val="List Paragraph"/>
    <w:basedOn w:val="Normal"/>
    <w:uiPriority w:val="34"/>
    <w:qFormat/>
    <w:rsid w:val="00CF477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388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17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10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57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732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699908">
                  <w:marLeft w:val="120"/>
                  <w:marRight w:val="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806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4771982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7078442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485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83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4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66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15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25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564343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982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89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reactnative.dev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298</Words>
  <Characters>170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ksha</cp:lastModifiedBy>
  <cp:revision>3</cp:revision>
  <dcterms:created xsi:type="dcterms:W3CDTF">2021-01-06T05:46:00Z</dcterms:created>
  <dcterms:modified xsi:type="dcterms:W3CDTF">2021-06-19T13:54:00Z</dcterms:modified>
</cp:coreProperties>
</file>